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E809D" w14:textId="6619FD03" w:rsidR="00781CB3" w:rsidRPr="00F61F9D" w:rsidRDefault="00781CB3" w:rsidP="00781CB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6 – Answer Document</w:t>
      </w:r>
    </w:p>
    <w:p w14:paraId="7068CF6A" w14:textId="77777777" w:rsidR="00781CB3" w:rsidRPr="00F61F9D" w:rsidRDefault="00781CB3" w:rsidP="00781CB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Clustering by k-Means</w:t>
      </w:r>
    </w:p>
    <w:p w14:paraId="3642D5BD" w14:textId="77777777" w:rsidR="00781CB3" w:rsidRDefault="00781CB3" w:rsidP="00F95BDD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F4AB2CD" w14:textId="74F3564E" w:rsidR="00F95BDD" w:rsidRPr="009E2268" w:rsidRDefault="00F95BDD" w:rsidP="009E2268">
      <w:pPr>
        <w:spacing w:after="0" w:line="240" w:lineRule="auto"/>
        <w:rPr>
          <w:rFonts w:ascii="Times New Roman" w:hAnsi="Times New Roman" w:cs="Times New Roman"/>
        </w:rPr>
      </w:pPr>
      <w:r w:rsidRPr="009E2268">
        <w:rPr>
          <w:rStyle w:val="Hyperlink"/>
          <w:rFonts w:ascii="Times New Roman" w:hAnsi="Times New Roman" w:cs="Times New Roman"/>
          <w:color w:val="auto"/>
          <w:u w:val="none"/>
        </w:rPr>
        <w:t>5</w:t>
      </w:r>
    </w:p>
    <w:p w14:paraId="4DA8CA61" w14:textId="08EB2559" w:rsidR="00F95BDD" w:rsidRPr="00F95BDD" w:rsidRDefault="00F95BDD" w:rsidP="00781CB3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</w:rPr>
        <w:t>How many iterations were needed for the centroid convergence?</w:t>
      </w:r>
      <w:r>
        <w:rPr>
          <w:rFonts w:ascii="Times New Roman" w:hAnsi="Times New Roman" w:cs="Times New Roman"/>
        </w:rPr>
        <w:tab/>
      </w:r>
      <w:r w:rsidR="00CF5644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ab/>
      </w:r>
    </w:p>
    <w:p w14:paraId="5C4D4443" w14:textId="247B024F" w:rsidR="00F95BDD" w:rsidRPr="00F95BDD" w:rsidRDefault="00F95BDD" w:rsidP="00781CB3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</w:rPr>
        <w:t>What method was used to replace missing values globally?</w:t>
      </w:r>
      <w:r w:rsidR="00CF5644">
        <w:rPr>
          <w:rFonts w:ascii="Times New Roman" w:hAnsi="Times New Roman" w:cs="Times New Roman"/>
        </w:rPr>
        <w:t xml:space="preserve"> </w:t>
      </w:r>
      <w:r w:rsidR="00CF5644" w:rsidRPr="00CF5644">
        <w:rPr>
          <w:rFonts w:ascii="Times New Roman" w:hAnsi="Times New Roman" w:cs="Times New Roman"/>
        </w:rPr>
        <w:t>replaced with mean/mode</w:t>
      </w:r>
      <w:r>
        <w:rPr>
          <w:rFonts w:ascii="Times New Roman" w:hAnsi="Times New Roman" w:cs="Times New Roman"/>
        </w:rPr>
        <w:tab/>
      </w:r>
    </w:p>
    <w:p w14:paraId="68621DBB" w14:textId="77777777" w:rsidR="007717DA" w:rsidRPr="007717DA" w:rsidRDefault="00F95BDD" w:rsidP="00781CB3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/>
        </w:rPr>
        <w:t>How many instances are there in clusters 0, 1, and 2?</w:t>
      </w:r>
      <w:r>
        <w:rPr>
          <w:rFonts w:ascii="Times New Roman" w:hAnsi="Times New Roman" w:cs="Times New Roman"/>
        </w:rPr>
        <w:tab/>
      </w:r>
    </w:p>
    <w:p w14:paraId="7BFC5A74" w14:textId="77777777" w:rsidR="007717DA" w:rsidRPr="007717DA" w:rsidRDefault="007717DA" w:rsidP="007717DA">
      <w:pPr>
        <w:pStyle w:val="ListParagraph"/>
        <w:spacing w:after="0" w:line="360" w:lineRule="auto"/>
        <w:ind w:left="1440"/>
        <w:rPr>
          <w:rFonts w:ascii="Times New Roman" w:hAnsi="Times New Roman" w:cs="Times New Roman"/>
        </w:rPr>
      </w:pPr>
      <w:r w:rsidRPr="007717DA">
        <w:rPr>
          <w:rFonts w:ascii="Times New Roman" w:hAnsi="Times New Roman" w:cs="Times New Roman"/>
        </w:rPr>
        <w:t>0       60 ( 34%)</w:t>
      </w:r>
    </w:p>
    <w:p w14:paraId="1B270489" w14:textId="77777777" w:rsidR="007717DA" w:rsidRPr="007717DA" w:rsidRDefault="007717DA" w:rsidP="007717DA">
      <w:pPr>
        <w:pStyle w:val="ListParagraph"/>
        <w:spacing w:after="0" w:line="360" w:lineRule="auto"/>
        <w:ind w:left="1440"/>
        <w:rPr>
          <w:rFonts w:ascii="Times New Roman" w:hAnsi="Times New Roman" w:cs="Times New Roman"/>
        </w:rPr>
      </w:pPr>
      <w:r w:rsidRPr="007717DA">
        <w:rPr>
          <w:rFonts w:ascii="Times New Roman" w:hAnsi="Times New Roman" w:cs="Times New Roman"/>
        </w:rPr>
        <w:t>1       55 ( 31%)</w:t>
      </w:r>
    </w:p>
    <w:p w14:paraId="14B7F8C4" w14:textId="42E5C0EE" w:rsidR="00F95BDD" w:rsidRPr="00F95BDD" w:rsidRDefault="007717DA" w:rsidP="007717DA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b/>
          <w:color w:val="FF0000"/>
        </w:rPr>
      </w:pPr>
      <w:r w:rsidRPr="007717DA">
        <w:rPr>
          <w:rFonts w:ascii="Times New Roman" w:hAnsi="Times New Roman" w:cs="Times New Roman"/>
        </w:rPr>
        <w:t>2       63 ( 35%)</w:t>
      </w:r>
      <w:r w:rsidR="00F95BDD">
        <w:rPr>
          <w:rFonts w:ascii="Times New Roman" w:hAnsi="Times New Roman" w:cs="Times New Roman"/>
        </w:rPr>
        <w:tab/>
      </w:r>
      <w:r w:rsidR="00F95BDD">
        <w:rPr>
          <w:rFonts w:ascii="Times New Roman" w:hAnsi="Times New Roman" w:cs="Times New Roman"/>
        </w:rPr>
        <w:tab/>
      </w:r>
    </w:p>
    <w:p w14:paraId="2372CCB8" w14:textId="31422D25" w:rsidR="00F95BDD" w:rsidRDefault="00F95BDD" w:rsidP="00781CB3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verage Magnesium levels and the corresponding standard deviations for all the clusters?</w:t>
      </w:r>
    </w:p>
    <w:p w14:paraId="178A0AEA" w14:textId="4D20171E" w:rsidR="007717DA" w:rsidRDefault="007717DA" w:rsidP="007717DA">
      <w:pPr>
        <w:pStyle w:val="ListParagraph"/>
        <w:spacing w:after="0" w:line="360" w:lineRule="auto"/>
        <w:ind w:left="1440"/>
        <w:rPr>
          <w:rFonts w:ascii="Times New Roman" w:hAnsi="Times New Roman" w:cs="Times New Roman"/>
        </w:rPr>
      </w:pPr>
      <w:r w:rsidRPr="007717DA">
        <w:rPr>
          <w:rFonts w:ascii="Times New Roman" w:hAnsi="Times New Roman" w:cs="Times New Roman"/>
        </w:rPr>
        <w:t>99.7416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717DA">
        <w:rPr>
          <w:rFonts w:ascii="Times New Roman" w:hAnsi="Times New Roman" w:cs="Times New Roman"/>
        </w:rPr>
        <w:t>+/-14.2825</w:t>
      </w:r>
    </w:p>
    <w:p w14:paraId="699B0EBA" w14:textId="18A66985" w:rsidR="00F95BDD" w:rsidRPr="00F95BDD" w:rsidRDefault="00F95BDD" w:rsidP="00781CB3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F95BDD">
        <w:rPr>
          <w:rFonts w:ascii="Times New Roman" w:hAnsi="Times New Roman" w:cs="Times New Roman"/>
        </w:rPr>
        <w:t>Which cluster has below average Alcohol level?</w:t>
      </w:r>
      <w:r w:rsidRPr="00F95BDD">
        <w:rPr>
          <w:rFonts w:ascii="Times New Roman" w:hAnsi="Times New Roman" w:cs="Times New Roman"/>
        </w:rPr>
        <w:tab/>
      </w:r>
      <w:r w:rsidR="007717DA">
        <w:rPr>
          <w:rFonts w:ascii="Times New Roman" w:hAnsi="Times New Roman" w:cs="Times New Roman"/>
        </w:rPr>
        <w:t>Cluster 2</w:t>
      </w:r>
      <w:r w:rsidRPr="00F95BDD">
        <w:rPr>
          <w:rFonts w:ascii="Times New Roman" w:hAnsi="Times New Roman" w:cs="Times New Roman"/>
        </w:rPr>
        <w:tab/>
      </w:r>
      <w:r w:rsidRPr="00F95BDD">
        <w:rPr>
          <w:rFonts w:ascii="Times New Roman" w:hAnsi="Times New Roman" w:cs="Times New Roman"/>
        </w:rPr>
        <w:tab/>
      </w:r>
    </w:p>
    <w:p w14:paraId="4E50754D" w14:textId="7E416664" w:rsidR="00F95BDD" w:rsidRDefault="00F95BDD" w:rsidP="00781CB3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the number of incorrectly classified instances. </w:t>
      </w:r>
      <w:r w:rsidR="00564AFA" w:rsidRPr="00564AFA">
        <w:rPr>
          <w:rFonts w:ascii="Times New Roman" w:hAnsi="Times New Roman" w:cs="Times New Roman"/>
        </w:rPr>
        <w:t>10.0</w:t>
      </w:r>
      <w:r w:rsidR="00564AFA" w:rsidRPr="00564AFA">
        <w:rPr>
          <w:rFonts w:ascii="Times New Roman" w:hAnsi="Times New Roman" w:cs="Times New Roman"/>
        </w:rPr>
        <w:tab/>
        <w:t xml:space="preserve">  5.618  %</w:t>
      </w:r>
    </w:p>
    <w:p w14:paraId="2389EDE7" w14:textId="0D50AD70" w:rsidR="00F95BDD" w:rsidRPr="00F95BDD" w:rsidRDefault="00F95BDD" w:rsidP="00781CB3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</w:rPr>
      </w:pPr>
      <w:r w:rsidRPr="00F95BDD">
        <w:rPr>
          <w:rFonts w:ascii="Times New Roman" w:hAnsi="Times New Roman" w:cs="Times New Roman"/>
        </w:rPr>
        <w:t>Which classes of wine were misclassified?</w:t>
      </w:r>
      <w:r w:rsidR="000D7306">
        <w:rPr>
          <w:rFonts w:ascii="Times New Roman" w:hAnsi="Times New Roman" w:cs="Times New Roman"/>
        </w:rPr>
        <w:t xml:space="preserve"> Cluster 2 &amp; Cluster 3</w:t>
      </w:r>
      <w:r w:rsidRPr="00F95BDD">
        <w:rPr>
          <w:rFonts w:ascii="Times New Roman" w:hAnsi="Times New Roman" w:cs="Times New Roman"/>
        </w:rPr>
        <w:tab/>
      </w:r>
      <w:r w:rsidRPr="00F95BDD">
        <w:rPr>
          <w:rFonts w:ascii="Times New Roman" w:hAnsi="Times New Roman" w:cs="Times New Roman"/>
        </w:rPr>
        <w:tab/>
      </w:r>
      <w:r w:rsidRPr="00F95BDD">
        <w:rPr>
          <w:rFonts w:ascii="Times New Roman" w:hAnsi="Times New Roman" w:cs="Times New Roman"/>
        </w:rPr>
        <w:tab/>
      </w:r>
    </w:p>
    <w:p w14:paraId="341F21AD" w14:textId="6B1A5B4E" w:rsidR="00F95BDD" w:rsidRDefault="00F95BDD" w:rsidP="00781CB3">
      <w:pPr>
        <w:pStyle w:val="ListParagraph"/>
        <w:numPr>
          <w:ilvl w:val="1"/>
          <w:numId w:val="1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classes represented by clusters 0, 1 and 2</w:t>
      </w:r>
      <w:r w:rsidR="00781CB3">
        <w:rPr>
          <w:rFonts w:ascii="Times New Roman" w:hAnsi="Times New Roman" w:cs="Times New Roman"/>
        </w:rPr>
        <w:t>?</w:t>
      </w:r>
    </w:p>
    <w:p w14:paraId="405A1DDC" w14:textId="1A4DBCDC" w:rsidR="000D7306" w:rsidRDefault="000D7306" w:rsidP="000D7306">
      <w:pPr>
        <w:pStyle w:val="ListParagraph"/>
        <w:spacing w:after="0" w:line="360" w:lineRule="auto"/>
        <w:ind w:left="1440"/>
      </w:pPr>
      <w:r>
        <w:t xml:space="preserve">Class 1 – </w:t>
      </w:r>
      <w:r>
        <w:t>Cluster 0</w:t>
      </w:r>
    </w:p>
    <w:p w14:paraId="782A0614" w14:textId="592F2174" w:rsidR="000D7306" w:rsidRDefault="000D7306" w:rsidP="000D7306">
      <w:pPr>
        <w:pStyle w:val="ListParagraph"/>
        <w:spacing w:after="0" w:line="360" w:lineRule="auto"/>
        <w:ind w:left="1440"/>
      </w:pPr>
      <w:r>
        <w:t xml:space="preserve">Class 2 – </w:t>
      </w:r>
      <w:r>
        <w:t>Cluster 2</w:t>
      </w:r>
    </w:p>
    <w:p w14:paraId="6D2DB353" w14:textId="7DF0F2DD" w:rsidR="000D7306" w:rsidRDefault="000D7306" w:rsidP="000D7306">
      <w:pPr>
        <w:pStyle w:val="ListParagraph"/>
        <w:spacing w:after="0" w:line="360" w:lineRule="auto"/>
        <w:ind w:left="1440"/>
        <w:rPr>
          <w:rFonts w:ascii="Times New Roman" w:hAnsi="Times New Roman" w:cs="Times New Roman"/>
        </w:rPr>
      </w:pPr>
      <w:r>
        <w:t>Class 3 –</w:t>
      </w:r>
      <w:r>
        <w:t xml:space="preserve"> Cluster 1</w:t>
      </w:r>
    </w:p>
    <w:p w14:paraId="665EA954" w14:textId="77777777" w:rsidR="00781CB3" w:rsidRPr="009815C6" w:rsidRDefault="00781CB3" w:rsidP="009815C6">
      <w:pPr>
        <w:spacing w:after="0" w:line="240" w:lineRule="auto"/>
        <w:rPr>
          <w:rFonts w:ascii="Times New Roman" w:hAnsi="Times New Roman" w:cs="Times New Roman"/>
        </w:rPr>
      </w:pPr>
    </w:p>
    <w:p w14:paraId="295BAB56" w14:textId="77777777" w:rsidR="00F95BDD" w:rsidRPr="00E10135" w:rsidRDefault="00F95BDD" w:rsidP="00F95BDD">
      <w:pPr>
        <w:spacing w:after="0" w:line="240" w:lineRule="auto"/>
        <w:rPr>
          <w:rFonts w:ascii="Times New Roman" w:hAnsi="Times New Roman" w:cs="Times New Roman"/>
        </w:rPr>
      </w:pPr>
    </w:p>
    <w:p w14:paraId="3CC8D2A4" w14:textId="3E21C0B7" w:rsidR="00F95BDD" w:rsidRPr="0008037A" w:rsidRDefault="00F95BDD" w:rsidP="009E2268">
      <w:pPr>
        <w:pStyle w:val="ListParagraph"/>
        <w:numPr>
          <w:ilvl w:val="0"/>
          <w:numId w:val="4"/>
        </w:numPr>
        <w:spacing w:after="0" w:line="240" w:lineRule="auto"/>
        <w:ind w:hanging="720"/>
        <w:rPr>
          <w:rFonts w:ascii="Times New Roman" w:hAnsi="Times New Roman" w:cs="Times New Roman"/>
        </w:rPr>
      </w:pPr>
      <w:r w:rsidRPr="0008037A">
        <w:rPr>
          <w:rFonts w:ascii="Times New Roman" w:hAnsi="Times New Roman" w:cs="Times New Roman"/>
        </w:rPr>
        <w:t xml:space="preserve">Record the </w:t>
      </w:r>
      <w:r w:rsidRPr="0008037A">
        <w:rPr>
          <w:rFonts w:ascii="Times New Roman" w:hAnsi="Times New Roman" w:cs="Times New Roman"/>
          <w:b/>
          <w:highlight w:val="yellow"/>
        </w:rPr>
        <w:t>initial centroids</w:t>
      </w:r>
      <w:r w:rsidRPr="0008037A">
        <w:rPr>
          <w:rFonts w:ascii="Times New Roman" w:hAnsi="Times New Roman" w:cs="Times New Roman"/>
        </w:rPr>
        <w:t xml:space="preserve"> of all clusters for attributes Alcohol and Color Intensity in the following table. Repeat clustering for seeds 5, 10, 15, 20, and 25.                       </w:t>
      </w:r>
    </w:p>
    <w:p w14:paraId="7F45B398" w14:textId="77777777" w:rsidR="00F95BDD" w:rsidRDefault="00F95BDD" w:rsidP="00F95BDD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XSpec="center" w:tblpY="117"/>
        <w:tblW w:w="8427" w:type="dxa"/>
        <w:tblLook w:val="04A0" w:firstRow="1" w:lastRow="0" w:firstColumn="1" w:lastColumn="0" w:noHBand="0" w:noVBand="1"/>
      </w:tblPr>
      <w:tblGrid>
        <w:gridCol w:w="1492"/>
        <w:gridCol w:w="1197"/>
        <w:gridCol w:w="1146"/>
        <w:gridCol w:w="1148"/>
        <w:gridCol w:w="1148"/>
        <w:gridCol w:w="1148"/>
        <w:gridCol w:w="1148"/>
      </w:tblGrid>
      <w:tr w:rsidR="00F95BDD" w:rsidRPr="00D05445" w14:paraId="7B090E02" w14:textId="77777777" w:rsidTr="009B2C82">
        <w:trPr>
          <w:trHeight w:val="412"/>
        </w:trPr>
        <w:tc>
          <w:tcPr>
            <w:tcW w:w="2689" w:type="dxa"/>
            <w:gridSpan w:val="2"/>
          </w:tcPr>
          <w:p w14:paraId="3007BC24" w14:textId="77777777" w:rsidR="00F95BDD" w:rsidRPr="00D05445" w:rsidRDefault="00F95BDD" w:rsidP="009B2C8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05445">
              <w:rPr>
                <w:rFonts w:ascii="Times New Roman" w:hAnsi="Times New Roman" w:cs="Times New Roman"/>
                <w:b/>
              </w:rPr>
              <w:t>Attribute</w:t>
            </w:r>
          </w:p>
        </w:tc>
        <w:tc>
          <w:tcPr>
            <w:tcW w:w="1146" w:type="dxa"/>
          </w:tcPr>
          <w:p w14:paraId="33C9768A" w14:textId="77777777" w:rsidR="00F95BDD" w:rsidRPr="00D05445" w:rsidRDefault="00F95BDD" w:rsidP="009B2C82">
            <w:pPr>
              <w:rPr>
                <w:rFonts w:ascii="Times New Roman" w:hAnsi="Times New Roman" w:cs="Times New Roman"/>
                <w:b/>
              </w:rPr>
            </w:pPr>
            <w:r w:rsidRPr="00D05445">
              <w:rPr>
                <w:rFonts w:ascii="Times New Roman" w:hAnsi="Times New Roman" w:cs="Times New Roman"/>
                <w:b/>
              </w:rPr>
              <w:t>Seed = 5</w:t>
            </w:r>
          </w:p>
        </w:tc>
        <w:tc>
          <w:tcPr>
            <w:tcW w:w="1148" w:type="dxa"/>
          </w:tcPr>
          <w:p w14:paraId="52D54E38" w14:textId="77777777" w:rsidR="00F95BDD" w:rsidRPr="00D05445" w:rsidRDefault="00F95BDD" w:rsidP="009B2C82">
            <w:pPr>
              <w:rPr>
                <w:rFonts w:ascii="Times New Roman" w:hAnsi="Times New Roman" w:cs="Times New Roman"/>
                <w:b/>
              </w:rPr>
            </w:pPr>
            <w:r w:rsidRPr="00D05445">
              <w:rPr>
                <w:rFonts w:ascii="Times New Roman" w:hAnsi="Times New Roman" w:cs="Times New Roman"/>
                <w:b/>
              </w:rPr>
              <w:t>Seed = 10</w:t>
            </w:r>
          </w:p>
        </w:tc>
        <w:tc>
          <w:tcPr>
            <w:tcW w:w="1148" w:type="dxa"/>
          </w:tcPr>
          <w:p w14:paraId="5C269C20" w14:textId="77777777" w:rsidR="00F95BDD" w:rsidRPr="00D05445" w:rsidRDefault="00F95BDD" w:rsidP="009B2C82">
            <w:pPr>
              <w:rPr>
                <w:rFonts w:ascii="Times New Roman" w:hAnsi="Times New Roman" w:cs="Times New Roman"/>
                <w:b/>
              </w:rPr>
            </w:pPr>
            <w:r w:rsidRPr="00D05445">
              <w:rPr>
                <w:rFonts w:ascii="Times New Roman" w:hAnsi="Times New Roman" w:cs="Times New Roman"/>
                <w:b/>
              </w:rPr>
              <w:t>Seed = 15</w:t>
            </w:r>
          </w:p>
        </w:tc>
        <w:tc>
          <w:tcPr>
            <w:tcW w:w="1148" w:type="dxa"/>
          </w:tcPr>
          <w:p w14:paraId="50405309" w14:textId="77777777" w:rsidR="00F95BDD" w:rsidRPr="00D05445" w:rsidRDefault="00F95BDD" w:rsidP="009B2C82">
            <w:pPr>
              <w:rPr>
                <w:rFonts w:ascii="Times New Roman" w:hAnsi="Times New Roman" w:cs="Times New Roman"/>
                <w:b/>
              </w:rPr>
            </w:pPr>
            <w:r w:rsidRPr="00D05445">
              <w:rPr>
                <w:rFonts w:ascii="Times New Roman" w:hAnsi="Times New Roman" w:cs="Times New Roman"/>
                <w:b/>
              </w:rPr>
              <w:t xml:space="preserve">Seed = 20 </w:t>
            </w:r>
          </w:p>
        </w:tc>
        <w:tc>
          <w:tcPr>
            <w:tcW w:w="1148" w:type="dxa"/>
          </w:tcPr>
          <w:p w14:paraId="4EBE7130" w14:textId="77777777" w:rsidR="00F95BDD" w:rsidRPr="00D05445" w:rsidRDefault="00F95BDD" w:rsidP="009B2C82">
            <w:pPr>
              <w:rPr>
                <w:rFonts w:ascii="Times New Roman" w:hAnsi="Times New Roman" w:cs="Times New Roman"/>
                <w:b/>
              </w:rPr>
            </w:pPr>
            <w:r w:rsidRPr="00D05445">
              <w:rPr>
                <w:rFonts w:ascii="Times New Roman" w:hAnsi="Times New Roman" w:cs="Times New Roman"/>
                <w:b/>
              </w:rPr>
              <w:t>Seed = 25</w:t>
            </w:r>
          </w:p>
        </w:tc>
      </w:tr>
      <w:tr w:rsidR="00F95BDD" w14:paraId="5BA87E73" w14:textId="77777777" w:rsidTr="009B2C82">
        <w:trPr>
          <w:trHeight w:val="487"/>
        </w:trPr>
        <w:tc>
          <w:tcPr>
            <w:tcW w:w="1492" w:type="dxa"/>
            <w:vMerge w:val="restart"/>
          </w:tcPr>
          <w:p w14:paraId="256B5F2F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</w:p>
          <w:p w14:paraId="232F5CAD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cohol</w:t>
            </w:r>
          </w:p>
        </w:tc>
        <w:tc>
          <w:tcPr>
            <w:tcW w:w="1197" w:type="dxa"/>
          </w:tcPr>
          <w:p w14:paraId="6B032114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</w:t>
            </w:r>
          </w:p>
        </w:tc>
        <w:tc>
          <w:tcPr>
            <w:tcW w:w="1146" w:type="dxa"/>
          </w:tcPr>
          <w:p w14:paraId="7218DA00" w14:textId="780B678C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3.69</w:t>
            </w:r>
          </w:p>
        </w:tc>
        <w:tc>
          <w:tcPr>
            <w:tcW w:w="1148" w:type="dxa"/>
          </w:tcPr>
          <w:p w14:paraId="3E7014D5" w14:textId="719CCB1F" w:rsidR="005A0631" w:rsidRDefault="003E7E02" w:rsidP="005A0631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3.3</w:t>
            </w:r>
          </w:p>
        </w:tc>
        <w:tc>
          <w:tcPr>
            <w:tcW w:w="1148" w:type="dxa"/>
          </w:tcPr>
          <w:p w14:paraId="6CDBF955" w14:textId="6FDFDA5D" w:rsidR="004A11D3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2.37</w:t>
            </w:r>
          </w:p>
        </w:tc>
        <w:tc>
          <w:tcPr>
            <w:tcW w:w="1148" w:type="dxa"/>
          </w:tcPr>
          <w:p w14:paraId="4DF9166F" w14:textId="69DAEAA6" w:rsidR="004A11D3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2.7</w:t>
            </w:r>
          </w:p>
        </w:tc>
        <w:tc>
          <w:tcPr>
            <w:tcW w:w="1148" w:type="dxa"/>
          </w:tcPr>
          <w:p w14:paraId="67DE712B" w14:textId="2FC82E20" w:rsidR="004A11D3" w:rsidRDefault="00DB0AAA" w:rsidP="009B2C82">
            <w:pPr>
              <w:rPr>
                <w:rFonts w:ascii="Times New Roman" w:hAnsi="Times New Roman" w:cs="Times New Roman"/>
              </w:rPr>
            </w:pPr>
            <w:r w:rsidRPr="00DB0AAA">
              <w:rPr>
                <w:rFonts w:ascii="Times New Roman" w:hAnsi="Times New Roman" w:cs="Times New Roman"/>
              </w:rPr>
              <w:t>13.71</w:t>
            </w:r>
          </w:p>
        </w:tc>
      </w:tr>
      <w:tr w:rsidR="00F95BDD" w14:paraId="688F1222" w14:textId="77777777" w:rsidTr="009B2C82">
        <w:trPr>
          <w:trHeight w:val="525"/>
        </w:trPr>
        <w:tc>
          <w:tcPr>
            <w:tcW w:w="1492" w:type="dxa"/>
            <w:vMerge/>
          </w:tcPr>
          <w:p w14:paraId="6A07D6F8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9CED617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</w:t>
            </w:r>
          </w:p>
        </w:tc>
        <w:tc>
          <w:tcPr>
            <w:tcW w:w="1146" w:type="dxa"/>
          </w:tcPr>
          <w:p w14:paraId="1EF7FCB6" w14:textId="6D3F938B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2.45</w:t>
            </w:r>
          </w:p>
        </w:tc>
        <w:tc>
          <w:tcPr>
            <w:tcW w:w="1148" w:type="dxa"/>
          </w:tcPr>
          <w:p w14:paraId="2AA6891E" w14:textId="3AAC712B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2.22</w:t>
            </w:r>
          </w:p>
        </w:tc>
        <w:tc>
          <w:tcPr>
            <w:tcW w:w="1148" w:type="dxa"/>
          </w:tcPr>
          <w:p w14:paraId="51E703D0" w14:textId="3504F429" w:rsidR="004A11D3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3.05</w:t>
            </w:r>
          </w:p>
        </w:tc>
        <w:tc>
          <w:tcPr>
            <w:tcW w:w="1148" w:type="dxa"/>
          </w:tcPr>
          <w:p w14:paraId="268A1A15" w14:textId="09CDEB2F" w:rsidR="004A11D3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2.67</w:t>
            </w:r>
          </w:p>
        </w:tc>
        <w:tc>
          <w:tcPr>
            <w:tcW w:w="1148" w:type="dxa"/>
          </w:tcPr>
          <w:p w14:paraId="1B17511A" w14:textId="591CDC7B" w:rsidR="004A11D3" w:rsidRDefault="00DB0AAA" w:rsidP="009B2C82">
            <w:pPr>
              <w:rPr>
                <w:rFonts w:ascii="Times New Roman" w:hAnsi="Times New Roman" w:cs="Times New Roman"/>
              </w:rPr>
            </w:pPr>
            <w:r w:rsidRPr="00DB0AAA">
              <w:rPr>
                <w:rFonts w:ascii="Times New Roman" w:hAnsi="Times New Roman" w:cs="Times New Roman"/>
              </w:rPr>
              <w:t>12.93</w:t>
            </w:r>
          </w:p>
        </w:tc>
      </w:tr>
      <w:tr w:rsidR="00F95BDD" w14:paraId="032EEEE5" w14:textId="77777777" w:rsidTr="009B2C82">
        <w:trPr>
          <w:trHeight w:val="510"/>
        </w:trPr>
        <w:tc>
          <w:tcPr>
            <w:tcW w:w="1492" w:type="dxa"/>
            <w:vMerge/>
          </w:tcPr>
          <w:p w14:paraId="53B78B53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368DB59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</w:t>
            </w:r>
          </w:p>
        </w:tc>
        <w:tc>
          <w:tcPr>
            <w:tcW w:w="1146" w:type="dxa"/>
          </w:tcPr>
          <w:p w14:paraId="28B3CA43" w14:textId="395C3345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2.86</w:t>
            </w:r>
          </w:p>
        </w:tc>
        <w:tc>
          <w:tcPr>
            <w:tcW w:w="1148" w:type="dxa"/>
          </w:tcPr>
          <w:p w14:paraId="14633985" w14:textId="3CB6F00E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1.61</w:t>
            </w:r>
          </w:p>
        </w:tc>
        <w:tc>
          <w:tcPr>
            <w:tcW w:w="1148" w:type="dxa"/>
          </w:tcPr>
          <w:p w14:paraId="3DA25A3D" w14:textId="698E7B85" w:rsidR="004A11D3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3.11</w:t>
            </w:r>
          </w:p>
        </w:tc>
        <w:tc>
          <w:tcPr>
            <w:tcW w:w="1148" w:type="dxa"/>
          </w:tcPr>
          <w:p w14:paraId="186CB579" w14:textId="5F5C01EA" w:rsidR="004A11D3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12.07</w:t>
            </w:r>
          </w:p>
        </w:tc>
        <w:tc>
          <w:tcPr>
            <w:tcW w:w="1148" w:type="dxa"/>
          </w:tcPr>
          <w:p w14:paraId="1D7A983C" w14:textId="56DB5378" w:rsidR="004A11D3" w:rsidRDefault="00DB0AAA" w:rsidP="009B2C82">
            <w:pPr>
              <w:rPr>
                <w:rFonts w:ascii="Times New Roman" w:hAnsi="Times New Roman" w:cs="Times New Roman"/>
              </w:rPr>
            </w:pPr>
            <w:r w:rsidRPr="00DB0AAA">
              <w:rPr>
                <w:rFonts w:ascii="Times New Roman" w:hAnsi="Times New Roman" w:cs="Times New Roman"/>
              </w:rPr>
              <w:t>13.05</w:t>
            </w:r>
          </w:p>
        </w:tc>
      </w:tr>
      <w:tr w:rsidR="00F95BDD" w14:paraId="425122EE" w14:textId="77777777" w:rsidTr="009B2C82">
        <w:trPr>
          <w:trHeight w:val="510"/>
        </w:trPr>
        <w:tc>
          <w:tcPr>
            <w:tcW w:w="1492" w:type="dxa"/>
            <w:vMerge w:val="restart"/>
          </w:tcPr>
          <w:p w14:paraId="3A8F8A67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</w:p>
          <w:p w14:paraId="2FBD68A3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or Intensity</w:t>
            </w:r>
          </w:p>
        </w:tc>
        <w:tc>
          <w:tcPr>
            <w:tcW w:w="1197" w:type="dxa"/>
          </w:tcPr>
          <w:p w14:paraId="1064102E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</w:t>
            </w:r>
          </w:p>
        </w:tc>
        <w:tc>
          <w:tcPr>
            <w:tcW w:w="1146" w:type="dxa"/>
          </w:tcPr>
          <w:p w14:paraId="69CD7BD1" w14:textId="3C06703D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5.88</w:t>
            </w:r>
          </w:p>
        </w:tc>
        <w:tc>
          <w:tcPr>
            <w:tcW w:w="1148" w:type="dxa"/>
          </w:tcPr>
          <w:p w14:paraId="0B13E93B" w14:textId="67591C49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3.95</w:t>
            </w:r>
          </w:p>
        </w:tc>
        <w:tc>
          <w:tcPr>
            <w:tcW w:w="1148" w:type="dxa"/>
          </w:tcPr>
          <w:p w14:paraId="15E729EB" w14:textId="269B55E9" w:rsidR="004A11D3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4.68</w:t>
            </w:r>
          </w:p>
        </w:tc>
        <w:tc>
          <w:tcPr>
            <w:tcW w:w="1148" w:type="dxa"/>
          </w:tcPr>
          <w:p w14:paraId="603FD9A9" w14:textId="2E971C4B" w:rsidR="004A11D3" w:rsidRDefault="00DB0AAA" w:rsidP="009B2C82">
            <w:pPr>
              <w:rPr>
                <w:rFonts w:ascii="Times New Roman" w:hAnsi="Times New Roman" w:cs="Times New Roman"/>
              </w:rPr>
            </w:pPr>
            <w:r w:rsidRPr="00DB0AA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48" w:type="dxa"/>
          </w:tcPr>
          <w:p w14:paraId="0C8E1891" w14:textId="68EC14BF" w:rsidR="004A11D3" w:rsidRDefault="00DB0AAA" w:rsidP="009B2C82">
            <w:pPr>
              <w:rPr>
                <w:rFonts w:ascii="Times New Roman" w:hAnsi="Times New Roman" w:cs="Times New Roman"/>
              </w:rPr>
            </w:pPr>
            <w:r w:rsidRPr="00DB0AAA">
              <w:rPr>
                <w:rFonts w:ascii="Times New Roman" w:hAnsi="Times New Roman" w:cs="Times New Roman"/>
              </w:rPr>
              <w:t>7.7</w:t>
            </w:r>
          </w:p>
        </w:tc>
      </w:tr>
      <w:tr w:rsidR="00F95BDD" w14:paraId="003911A6" w14:textId="77777777" w:rsidTr="009B2C82">
        <w:trPr>
          <w:trHeight w:val="475"/>
        </w:trPr>
        <w:tc>
          <w:tcPr>
            <w:tcW w:w="1492" w:type="dxa"/>
            <w:vMerge/>
          </w:tcPr>
          <w:p w14:paraId="3DB5DD67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4FB8333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</w:t>
            </w:r>
          </w:p>
        </w:tc>
        <w:tc>
          <w:tcPr>
            <w:tcW w:w="1146" w:type="dxa"/>
          </w:tcPr>
          <w:p w14:paraId="3FE4F9A5" w14:textId="57944FBD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7.5</w:t>
            </w:r>
          </w:p>
        </w:tc>
        <w:tc>
          <w:tcPr>
            <w:tcW w:w="1148" w:type="dxa"/>
          </w:tcPr>
          <w:p w14:paraId="4E49F8AC" w14:textId="45E7816D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2.7</w:t>
            </w:r>
          </w:p>
        </w:tc>
        <w:tc>
          <w:tcPr>
            <w:tcW w:w="1148" w:type="dxa"/>
          </w:tcPr>
          <w:p w14:paraId="06D5AE23" w14:textId="406AA327" w:rsidR="004A11D3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1148" w:type="dxa"/>
          </w:tcPr>
          <w:p w14:paraId="4E862B69" w14:textId="04C65A55" w:rsidR="004A11D3" w:rsidRDefault="00DB0AAA" w:rsidP="009B2C82">
            <w:pPr>
              <w:rPr>
                <w:rFonts w:ascii="Times New Roman" w:hAnsi="Times New Roman" w:cs="Times New Roman"/>
              </w:rPr>
            </w:pPr>
            <w:r w:rsidRPr="00DB0AAA">
              <w:rPr>
                <w:rFonts w:ascii="Times New Roman" w:hAnsi="Times New Roman" w:cs="Times New Roman"/>
              </w:rPr>
              <w:t>2.62</w:t>
            </w:r>
          </w:p>
        </w:tc>
        <w:tc>
          <w:tcPr>
            <w:tcW w:w="1148" w:type="dxa"/>
          </w:tcPr>
          <w:p w14:paraId="0C3C4BEA" w14:textId="7023A24D" w:rsidR="004A11D3" w:rsidRDefault="00DB0AAA" w:rsidP="009B2C82">
            <w:pPr>
              <w:rPr>
                <w:rFonts w:ascii="Times New Roman" w:hAnsi="Times New Roman" w:cs="Times New Roman"/>
              </w:rPr>
            </w:pPr>
            <w:r w:rsidRPr="00DB0AAA">
              <w:rPr>
                <w:rFonts w:ascii="Times New Roman" w:hAnsi="Times New Roman" w:cs="Times New Roman"/>
              </w:rPr>
              <w:t>4.5</w:t>
            </w:r>
          </w:p>
        </w:tc>
      </w:tr>
      <w:tr w:rsidR="00F95BDD" w14:paraId="74DF683B" w14:textId="77777777" w:rsidTr="009B2C82">
        <w:trPr>
          <w:trHeight w:val="516"/>
        </w:trPr>
        <w:tc>
          <w:tcPr>
            <w:tcW w:w="1492" w:type="dxa"/>
            <w:vMerge/>
          </w:tcPr>
          <w:p w14:paraId="2866C547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9AB0293" w14:textId="77777777" w:rsidR="00F95BDD" w:rsidRDefault="00F95BDD" w:rsidP="009B2C8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</w:t>
            </w:r>
          </w:p>
        </w:tc>
        <w:tc>
          <w:tcPr>
            <w:tcW w:w="1146" w:type="dxa"/>
          </w:tcPr>
          <w:p w14:paraId="008E71BC" w14:textId="06BEF574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4.1</w:t>
            </w:r>
          </w:p>
        </w:tc>
        <w:tc>
          <w:tcPr>
            <w:tcW w:w="1148" w:type="dxa"/>
          </w:tcPr>
          <w:p w14:paraId="73ADF2D7" w14:textId="4E78565C" w:rsidR="005A0631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2.65</w:t>
            </w:r>
          </w:p>
        </w:tc>
        <w:tc>
          <w:tcPr>
            <w:tcW w:w="1148" w:type="dxa"/>
          </w:tcPr>
          <w:p w14:paraId="734A0F20" w14:textId="742D35C7" w:rsidR="004A11D3" w:rsidRDefault="003E7E02" w:rsidP="009B2C82">
            <w:pPr>
              <w:rPr>
                <w:rFonts w:ascii="Times New Roman" w:hAnsi="Times New Roman" w:cs="Times New Roman"/>
              </w:rPr>
            </w:pPr>
            <w:r w:rsidRPr="003E7E02">
              <w:rPr>
                <w:rFonts w:ascii="Times New Roman" w:hAnsi="Times New Roman" w:cs="Times New Roman"/>
              </w:rPr>
              <w:t>5.3</w:t>
            </w:r>
          </w:p>
        </w:tc>
        <w:tc>
          <w:tcPr>
            <w:tcW w:w="1148" w:type="dxa"/>
          </w:tcPr>
          <w:p w14:paraId="7B332F17" w14:textId="42B2EA54" w:rsidR="004A11D3" w:rsidRDefault="00DB0AAA" w:rsidP="009B2C82">
            <w:pPr>
              <w:rPr>
                <w:rFonts w:ascii="Times New Roman" w:hAnsi="Times New Roman" w:cs="Times New Roman"/>
              </w:rPr>
            </w:pPr>
            <w:r w:rsidRPr="00DB0AAA">
              <w:rPr>
                <w:rFonts w:ascii="Times New Roman" w:hAnsi="Times New Roman" w:cs="Times New Roman"/>
              </w:rPr>
              <w:t>2.76</w:t>
            </w:r>
          </w:p>
        </w:tc>
        <w:tc>
          <w:tcPr>
            <w:tcW w:w="1148" w:type="dxa"/>
          </w:tcPr>
          <w:p w14:paraId="75A277EB" w14:textId="45BE0CEA" w:rsidR="004A11D3" w:rsidRDefault="00DB0AAA" w:rsidP="009B2C82">
            <w:pPr>
              <w:rPr>
                <w:rFonts w:ascii="Times New Roman" w:hAnsi="Times New Roman" w:cs="Times New Roman"/>
              </w:rPr>
            </w:pPr>
            <w:r w:rsidRPr="00DB0AAA">
              <w:rPr>
                <w:rFonts w:ascii="Times New Roman" w:hAnsi="Times New Roman" w:cs="Times New Roman"/>
              </w:rPr>
              <w:t>4.8</w:t>
            </w:r>
          </w:p>
        </w:tc>
      </w:tr>
    </w:tbl>
    <w:p w14:paraId="39AE94FF" w14:textId="77777777" w:rsidR="00F95BDD" w:rsidRDefault="00F95BDD" w:rsidP="00F95BDD">
      <w:pPr>
        <w:spacing w:after="0" w:line="240" w:lineRule="auto"/>
        <w:rPr>
          <w:rFonts w:ascii="Times New Roman" w:hAnsi="Times New Roman" w:cs="Times New Roman"/>
        </w:rPr>
      </w:pPr>
    </w:p>
    <w:p w14:paraId="7996D453" w14:textId="6D58E399" w:rsidR="00F95BDD" w:rsidRDefault="00F95BDD" w:rsidP="00F95BDD">
      <w:pPr>
        <w:spacing w:after="0" w:line="240" w:lineRule="auto"/>
        <w:rPr>
          <w:rFonts w:ascii="Times New Roman" w:hAnsi="Times New Roman" w:cs="Times New Roman"/>
        </w:rPr>
      </w:pPr>
    </w:p>
    <w:p w14:paraId="062054AE" w14:textId="2B145C8A" w:rsidR="0008037A" w:rsidRPr="009815C6" w:rsidRDefault="009815C6" w:rsidP="009E2268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cord the </w:t>
      </w:r>
      <w:r w:rsidRPr="009815C6">
        <w:rPr>
          <w:rFonts w:ascii="Times New Roman" w:hAnsi="Times New Roman" w:cs="Times New Roman"/>
          <w:b/>
          <w:bCs/>
          <w:highlight w:val="yellow"/>
        </w:rPr>
        <w:t>initial and final centroids</w:t>
      </w:r>
      <w:r>
        <w:rPr>
          <w:rFonts w:ascii="Times New Roman" w:hAnsi="Times New Roman" w:cs="Times New Roman"/>
        </w:rPr>
        <w:t xml:space="preserve"> for Proline in the following table. Repeat clustering for seeds 5, 10, 15, 20, and 25.</w:t>
      </w:r>
    </w:p>
    <w:p w14:paraId="2A5C5E41" w14:textId="39C79E78" w:rsidR="00F95BDD" w:rsidRDefault="00F95BDD" w:rsidP="00F95BDD">
      <w:pPr>
        <w:spacing w:after="0" w:line="240" w:lineRule="auto"/>
        <w:rPr>
          <w:rFonts w:ascii="Times New Roman" w:hAnsi="Times New Roman" w:cs="Times New Roman"/>
        </w:rPr>
      </w:pPr>
    </w:p>
    <w:p w14:paraId="3A172D46" w14:textId="4F8D1EB6" w:rsidR="00B36B49" w:rsidRDefault="00B36B49" w:rsidP="00F95BD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l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4962"/>
        <w:gridCol w:w="3117"/>
      </w:tblGrid>
      <w:tr w:rsidR="00B36B49" w14:paraId="7646C48D" w14:textId="77777777" w:rsidTr="00B36B49">
        <w:tc>
          <w:tcPr>
            <w:tcW w:w="1271" w:type="dxa"/>
          </w:tcPr>
          <w:p w14:paraId="34A668B2" w14:textId="2A103509" w:rsidR="00B36B49" w:rsidRDefault="00B36B49" w:rsidP="009815C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ed</w:t>
            </w:r>
          </w:p>
        </w:tc>
        <w:tc>
          <w:tcPr>
            <w:tcW w:w="4962" w:type="dxa"/>
          </w:tcPr>
          <w:p w14:paraId="6F0B3FE4" w14:textId="48291201" w:rsidR="00B36B49" w:rsidRDefault="00B36B49" w:rsidP="009815C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itial</w:t>
            </w:r>
          </w:p>
        </w:tc>
        <w:tc>
          <w:tcPr>
            <w:tcW w:w="3117" w:type="dxa"/>
          </w:tcPr>
          <w:p w14:paraId="1D9EF5C2" w14:textId="289740D3" w:rsidR="00B36B49" w:rsidRDefault="00B36B49" w:rsidP="009815C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al</w:t>
            </w:r>
          </w:p>
        </w:tc>
      </w:tr>
      <w:tr w:rsidR="00641473" w14:paraId="6B1ACFDF" w14:textId="77777777" w:rsidTr="00B36B49">
        <w:tc>
          <w:tcPr>
            <w:tcW w:w="1271" w:type="dxa"/>
          </w:tcPr>
          <w:p w14:paraId="13EF5474" w14:textId="7C877391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4962" w:type="dxa"/>
          </w:tcPr>
          <w:p w14:paraId="76497749" w14:textId="2D89A3FE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:</w:t>
            </w:r>
            <w:r w:rsidR="00990CB7"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680</w:t>
            </w:r>
          </w:p>
          <w:p w14:paraId="6FD1AC32" w14:textId="71D40365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880</w:t>
            </w:r>
          </w:p>
          <w:p w14:paraId="5F87AA19" w14:textId="4ADA9553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630</w:t>
            </w:r>
          </w:p>
        </w:tc>
        <w:tc>
          <w:tcPr>
            <w:tcW w:w="3117" w:type="dxa"/>
          </w:tcPr>
          <w:p w14:paraId="3843BE7D" w14:textId="0AD238CC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1110.6393</w:t>
            </w:r>
          </w:p>
          <w:p w14:paraId="19EFA298" w14:textId="69EF5E54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624.8545</w:t>
            </w:r>
          </w:p>
          <w:p w14:paraId="7295779E" w14:textId="0B54B089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497.2742</w:t>
            </w:r>
          </w:p>
        </w:tc>
      </w:tr>
      <w:tr w:rsidR="00641473" w14:paraId="1B62249F" w14:textId="77777777" w:rsidTr="00B36B49">
        <w:tc>
          <w:tcPr>
            <w:tcW w:w="1271" w:type="dxa"/>
          </w:tcPr>
          <w:p w14:paraId="7EA5985E" w14:textId="77ADF226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4962" w:type="dxa"/>
          </w:tcPr>
          <w:p w14:paraId="288EC0A2" w14:textId="68243B9B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1285</w:t>
            </w:r>
          </w:p>
          <w:p w14:paraId="0780DC20" w14:textId="5B4F20B9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312</w:t>
            </w:r>
          </w:p>
          <w:p w14:paraId="31D33FD1" w14:textId="0D4C6727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680</w:t>
            </w:r>
          </w:p>
        </w:tc>
        <w:tc>
          <w:tcPr>
            <w:tcW w:w="3117" w:type="dxa"/>
          </w:tcPr>
          <w:p w14:paraId="11FC001D" w14:textId="48146DAA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1117.8167</w:t>
            </w:r>
          </w:p>
          <w:p w14:paraId="0B9D069F" w14:textId="12B429EE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624.8545</w:t>
            </w:r>
          </w:p>
          <w:p w14:paraId="1043FD89" w14:textId="0D12D81E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500.1746</w:t>
            </w:r>
          </w:p>
        </w:tc>
      </w:tr>
      <w:tr w:rsidR="00641473" w14:paraId="288D73FA" w14:textId="77777777" w:rsidTr="00B36B49">
        <w:tc>
          <w:tcPr>
            <w:tcW w:w="1271" w:type="dxa"/>
          </w:tcPr>
          <w:p w14:paraId="1F23B5EA" w14:textId="2A525679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4962" w:type="dxa"/>
          </w:tcPr>
          <w:p w14:paraId="7092BEA2" w14:textId="13E8C763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510</w:t>
            </w:r>
          </w:p>
          <w:p w14:paraId="48A8372D" w14:textId="17621F49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885</w:t>
            </w:r>
          </w:p>
          <w:p w14:paraId="380696CB" w14:textId="6E6BD131" w:rsidR="00641473" w:rsidRPr="00990CB7" w:rsidRDefault="00641473" w:rsidP="00641473">
            <w:pPr>
              <w:spacing w:line="360" w:lineRule="auto"/>
            </w:pPr>
            <w:r>
              <w:rPr>
                <w:rFonts w:ascii="Times New Roman" w:hAnsi="Times New Roman" w:cs="Times New Roman"/>
              </w:rPr>
              <w:t>Cluster 2:</w:t>
            </w:r>
            <w:r w:rsidR="00990CB7"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502</w:t>
            </w:r>
          </w:p>
        </w:tc>
        <w:tc>
          <w:tcPr>
            <w:tcW w:w="3117" w:type="dxa"/>
          </w:tcPr>
          <w:p w14:paraId="1D394843" w14:textId="2D6668B2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624.8545</w:t>
            </w:r>
          </w:p>
          <w:p w14:paraId="3995FF84" w14:textId="5CE6DC3F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1110.6393</w:t>
            </w:r>
          </w:p>
          <w:p w14:paraId="6FD3B9D8" w14:textId="710DA635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497.2742</w:t>
            </w:r>
          </w:p>
        </w:tc>
      </w:tr>
      <w:tr w:rsidR="00641473" w14:paraId="3C05F81F" w14:textId="77777777" w:rsidTr="00B36B49">
        <w:tc>
          <w:tcPr>
            <w:tcW w:w="1271" w:type="dxa"/>
          </w:tcPr>
          <w:p w14:paraId="79BCB136" w14:textId="169DF9B2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962" w:type="dxa"/>
          </w:tcPr>
          <w:p w14:paraId="1E77A4D3" w14:textId="236B9A27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600</w:t>
            </w:r>
          </w:p>
          <w:p w14:paraId="6EFB02E6" w14:textId="4462B956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450</w:t>
            </w:r>
          </w:p>
          <w:p w14:paraId="56E75409" w14:textId="3185D9C3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378</w:t>
            </w:r>
          </w:p>
        </w:tc>
        <w:tc>
          <w:tcPr>
            <w:tcW w:w="3117" w:type="dxa"/>
          </w:tcPr>
          <w:p w14:paraId="62B8CAE4" w14:textId="3ACBF34A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627.2593</w:t>
            </w:r>
          </w:p>
          <w:p w14:paraId="664C65EA" w14:textId="0C5D5A2E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1080.1077</w:t>
            </w:r>
          </w:p>
          <w:p w14:paraId="038FBB02" w14:textId="2A4F1CBC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489.2881</w:t>
            </w:r>
          </w:p>
        </w:tc>
      </w:tr>
      <w:tr w:rsidR="00641473" w14:paraId="5906B47D" w14:textId="77777777" w:rsidTr="00B36B49">
        <w:tc>
          <w:tcPr>
            <w:tcW w:w="1271" w:type="dxa"/>
          </w:tcPr>
          <w:p w14:paraId="40DEE719" w14:textId="4F63E96A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962" w:type="dxa"/>
          </w:tcPr>
          <w:p w14:paraId="41620F4D" w14:textId="41715BF6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740</w:t>
            </w:r>
          </w:p>
          <w:p w14:paraId="69F1C5CD" w14:textId="7636D87E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770</w:t>
            </w:r>
          </w:p>
          <w:p w14:paraId="4254754F" w14:textId="3FEF0EE5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515</w:t>
            </w:r>
          </w:p>
        </w:tc>
        <w:tc>
          <w:tcPr>
            <w:tcW w:w="3117" w:type="dxa"/>
          </w:tcPr>
          <w:p w14:paraId="403C3FE7" w14:textId="2636D026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0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619.0588</w:t>
            </w:r>
          </w:p>
          <w:p w14:paraId="626C55A9" w14:textId="39BEB923" w:rsidR="00641473" w:rsidRDefault="00641473" w:rsidP="00990CB7">
            <w:pPr>
              <w:tabs>
                <w:tab w:val="center" w:pos="1450"/>
              </w:tabs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1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1080.1077</w:t>
            </w:r>
            <w:r w:rsidR="00990CB7">
              <w:rPr>
                <w:rFonts w:ascii="Times New Roman" w:hAnsi="Times New Roman" w:cs="Times New Roman"/>
              </w:rPr>
              <w:tab/>
            </w:r>
          </w:p>
          <w:p w14:paraId="3D253FA0" w14:textId="53BB0610" w:rsidR="00641473" w:rsidRDefault="00641473" w:rsidP="0064147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uster 2:</w:t>
            </w:r>
            <w:r w:rsidR="00990CB7">
              <w:rPr>
                <w:rFonts w:ascii="Times New Roman" w:hAnsi="Times New Roman" w:cs="Times New Roman"/>
              </w:rPr>
              <w:t xml:space="preserve"> </w:t>
            </w:r>
            <w:r w:rsidR="00990CB7" w:rsidRPr="00990CB7">
              <w:rPr>
                <w:rFonts w:ascii="Times New Roman" w:hAnsi="Times New Roman" w:cs="Times New Roman"/>
              </w:rPr>
              <w:t>502.7097</w:t>
            </w:r>
          </w:p>
        </w:tc>
      </w:tr>
    </w:tbl>
    <w:p w14:paraId="229B32BE" w14:textId="36F67AC4" w:rsidR="00B36B49" w:rsidRDefault="00B36B49" w:rsidP="00F95BDD">
      <w:pPr>
        <w:spacing w:after="0" w:line="240" w:lineRule="auto"/>
        <w:rPr>
          <w:rFonts w:ascii="Times New Roman" w:hAnsi="Times New Roman" w:cs="Times New Roman"/>
        </w:rPr>
      </w:pPr>
    </w:p>
    <w:sectPr w:rsidR="00B36B49" w:rsidSect="009815C6">
      <w:pgSz w:w="12240" w:h="15840"/>
      <w:pgMar w:top="851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DB33FC"/>
    <w:multiLevelType w:val="hybridMultilevel"/>
    <w:tmpl w:val="298EA7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C26011"/>
    <w:multiLevelType w:val="hybridMultilevel"/>
    <w:tmpl w:val="631202BA"/>
    <w:lvl w:ilvl="0" w:tplc="1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92B47"/>
    <w:multiLevelType w:val="hybridMultilevel"/>
    <w:tmpl w:val="EC2AAB52"/>
    <w:lvl w:ilvl="0" w:tplc="3EEA245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385708"/>
    <w:multiLevelType w:val="hybridMultilevel"/>
    <w:tmpl w:val="3A1A599C"/>
    <w:lvl w:ilvl="0" w:tplc="1009000F">
      <w:start w:val="1"/>
      <w:numFmt w:val="decimal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NDYxM7C0tAAyjJR0lIJTi4sz8/NACgxrAQzgbkgsAAAA"/>
  </w:docVars>
  <w:rsids>
    <w:rsidRoot w:val="00F95BDD"/>
    <w:rsid w:val="0008037A"/>
    <w:rsid w:val="000B2F54"/>
    <w:rsid w:val="000D7306"/>
    <w:rsid w:val="00225C03"/>
    <w:rsid w:val="003E7E02"/>
    <w:rsid w:val="004A11D3"/>
    <w:rsid w:val="004E2F27"/>
    <w:rsid w:val="00564AFA"/>
    <w:rsid w:val="005A0631"/>
    <w:rsid w:val="00641473"/>
    <w:rsid w:val="007717DA"/>
    <w:rsid w:val="00781CB3"/>
    <w:rsid w:val="007E2925"/>
    <w:rsid w:val="009815C6"/>
    <w:rsid w:val="00990CB7"/>
    <w:rsid w:val="009E2268"/>
    <w:rsid w:val="00B36B49"/>
    <w:rsid w:val="00CF5644"/>
    <w:rsid w:val="00DB0AAA"/>
    <w:rsid w:val="00F95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41FC4"/>
  <w15:chartTrackingRefBased/>
  <w15:docId w15:val="{374AFFD1-888F-4735-8528-155D92F8C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BD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B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5BD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95B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Andy Dao</cp:lastModifiedBy>
  <cp:revision>9</cp:revision>
  <dcterms:created xsi:type="dcterms:W3CDTF">2021-02-26T16:52:00Z</dcterms:created>
  <dcterms:modified xsi:type="dcterms:W3CDTF">2021-07-03T21:31:00Z</dcterms:modified>
</cp:coreProperties>
</file>